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National Scholarship Committee</w:t>
      </w:r>
    </w:p>
    <w:p>
      <w:pPr>
        <w:pStyle w:val="BodyText"/>
      </w:pPr>
      <w:r>
        <w:t xml:space="preserve">Ministry of Education &amp; Culture (MECyT)</w:t>
      </w:r>
    </w:p>
    <w:p>
      <w:pPr>
        <w:pStyle w:val="BodyText"/>
      </w:pPr>
      <w:r>
        <w:t xml:space="preserve">Palacio de la Ciudadanía</w:t>
      </w:r>
    </w:p>
    <w:p>
      <w:pPr>
        <w:pStyle w:val="BodyText"/>
      </w:pPr>
      <w:r>
        <w:t xml:space="preserve">Plaza de Mayo, Buenos Aires</w:t>
      </w:r>
    </w:p>
    <w:p>
      <w:pPr>
        <w:pStyle w:val="BodyText"/>
      </w:pPr>
      <w:r>
        <w:t xml:space="preserve">Argentina</w:t>
      </w:r>
    </w:p>
    <w:bookmarkStart w:id="20" w:name="Xa92c787090c8768e0c0963c07f76906c184eb03"/>
    <w:p>
      <w:pPr>
        <w:pStyle w:val="Heading2"/>
      </w:pPr>
      <w:r>
        <w:t xml:space="preserve">Subject: Application for Master's Scholarship in Special Education to Advance Inclusive Practices in Argentina Buenos Aires</w:t>
      </w:r>
    </w:p>
    <w:p>
      <w:pPr>
        <w:pStyle w:val="FirstParagraph"/>
      </w:pPr>
      <w:r>
        <w:t xml:space="preserve">To the Esteemed Members of the National Scholarship Committee,</w:t>
      </w:r>
    </w:p>
    <w:p>
      <w:pPr>
        <w:pStyle w:val="BodyText"/>
      </w:pPr>
      <w:r>
        <w:t xml:space="preserve">As a dedicated educator currently serving within the vibrant educational landscape of Buenos Aires, I am writing with profound enthusiasm to submit my application for your distinguished scholarship program. My name is María García, and I have spent five years as a Special Education Teacher in public schools across Comuna 14 (La Boca) and Comuna 2 (San Telmo), where I have witnessed firsthand the transformative power of inclusive education while confronting its most pressing challenges in Argentina Buenos Aires. This Scholarship Application Letter represents not merely an academic pursuit, but a commitment to addressing systemic gaps in our nation's most vulnerable classrooms.</w:t>
      </w:r>
    </w:p>
    <w:p>
      <w:pPr>
        <w:pStyle w:val="BodyText"/>
      </w:pPr>
      <w:r>
        <w:t xml:space="preserve">My journey as a Special Education Teacher began at Escuela Municipal N° 152 in La Boca, where I supported children with diverse learning needs including autism spectrum disorder, intellectual disabilities, and sensory processing challenges. In Buenos Aires' densely populated urban centers like ours, the demand for specialized educators far exceeds supply—a reality underscored by the National Institute of Statistics (INDEC) reporting that only 35% of schools in Greater Buenos Aires have adequate special education resources. I recall a pivotal moment during my second year when a student named Lucas, who had previously been excluded from mainstream classrooms due to communication barriers, began participating actively through our newly implemented AAC (Augmentative and Alternative Communication) system. Witnessing his joy as he expressed his love for tango music through a tablet interface crystallized my purpose: to be the bridge between potential and achievement for every child in Argentina Buenos Aires.</w:t>
      </w:r>
    </w:p>
    <w:p>
      <w:pPr>
        <w:pStyle w:val="BodyText"/>
      </w:pPr>
      <w:r>
        <w:t xml:space="preserve">Argentina's educational framework, particularly Law 26.378 (National Inclusive Education Law), mandates equitable access to quality education, yet implementation remains inconsistent. As a Special Education Teacher working within the Buenos Aires public system, I have identified critical needs that require advanced training: standardized assessment protocols for students with multiple disabilities, culturally responsive strategies for our Afro-Argentine and Indigenous communities in the city's periphery, and sustainable teacher collaboration models. The current curriculum lacks sufficient emphasis on neuroscience-informed methodologies—knowledge I seek to acquire through your scholarship program. I am particularly drawn to the Master of Education in Inclusive Pedagogy at the University of Buenos Aires (UBA), which aligns precisely with Argentina's 2023 National Plan for Educational Inclusion priorities.</w:t>
      </w:r>
    </w:p>
    <w:p>
      <w:pPr>
        <w:pStyle w:val="BodyText"/>
      </w:pPr>
      <w:r>
        <w:t xml:space="preserve">This Scholarship Application Letter is thus a strategic investment in Argentina's educational future. With your support, I will pursue advanced studies focused on: (1) Developing localized intervention frameworks for Buenos Aires' unique socio-educational context; (2) Creating accessible digital resources in Spanish for low-resource schools; and (3) Establishing a peer mentorship network across 50 public schools in Greater Buenos Aires. My proposed research, "Bridging the Gap: Culturally Responsive Neurodiversity Practices in Buenos Aires Public Schools," directly addresses the Ministry of Education's 2023-2027 Strategic Plan gap analysis. For instance, I will collaborate with FUNDACIÓN ALMA (a leading Buenos Aires nonprofit) to implement my framework in their programs serving children from Villa 31 and other marginalized neighborhoods.</w:t>
      </w:r>
    </w:p>
    <w:p>
      <w:pPr>
        <w:pStyle w:val="BodyText"/>
      </w:pPr>
      <w:r>
        <w:t xml:space="preserve">My professional commitment extends beyond the classroom. As an active member of the Asociación Argentina de Educación Especial (AAEE), I co-organized a city-wide workshop last year attended by 200 educators, focusing on trauma-informed practices for students affected by economic instability—a critical issue in Buenos Aires' context. This scholarship would enable me to bring back not just academic knowledge, but practical tools tailored to our reality: developing low-cost sensory kits using locally sourced materials and training teachers in universal design principles through the "Aprendizaje Inclusivo" mobile app I've been piloting with 10 schools. These initiatives address the 40% teacher turnover rate in special education roles reported by MECyT, ensuring sustainable impact.</w:t>
      </w:r>
    </w:p>
    <w:p>
      <w:pPr>
        <w:pStyle w:val="BodyText"/>
      </w:pPr>
      <w:r>
        <w:t xml:space="preserve">What makes this opportunity uniquely urgent for Argentina Buenos Aires is our demographic imperative. With over 3 million children under 18 in Greater Buenos Aires and rising autism diagnoses (up 62% nationally since 2015), we cannot afford to wait. My goal isn't merely to earn a degree—it's to become an agent of systemic change who will work alongside colleagues from the Dirección General de Educación Especial (DGE) to implement evidence-based practices citywide. Upon completion, I will return as a full-time Special Education Teacher at Escuela N° 427 in Villa Soldati, where I previously taught, and establish a resource hub providing ongoing professional development for 15 neighboring schools.</w:t>
      </w:r>
    </w:p>
    <w:p>
      <w:pPr>
        <w:pStyle w:val="BodyText"/>
      </w:pPr>
      <w:r>
        <w:t xml:space="preserve">I am deeply aware that this scholarship represents trust placed in an educator committed to Argentina's most vulnerable children. In Buenos Aires, we understand that education is not just a right—it is the foundation of social cohesion in our diverse metropolis. As I wrote in my recent article for "Educación en Acción" (Buenos Aires' leading pedagogy journal): "When we teach a child to express themselves, we don't just educate one person—we enrich an entire community." This scholarship will empower me to scale that impact exponentially across Argentina Buenos Aires.</w:t>
      </w:r>
    </w:p>
    <w:p>
      <w:pPr>
        <w:pStyle w:val="BodyText"/>
      </w:pPr>
      <w:r>
        <w:t xml:space="preserve">Thank you for considering my application. I am eager to contribute my experience as a Special Education Teacher in the unique context of Buenos Aires, and I welcome the opportunity to discuss how this scholarship will advance both my professional growth and our nation's educational aspirations. My resume, teaching portfolio with student impact metrics, and letters of recommendation from MECyT-certified supervisors are enclosed for your review.</w:t>
      </w:r>
    </w:p>
    <w:p>
      <w:pPr>
        <w:pStyle w:val="BodyText"/>
      </w:pPr>
      <w:r>
        <w:t xml:space="preserve">With profound respect for Argentina's educational mission,</w:t>
      </w:r>
    </w:p>
    <w:p>
      <w:pPr>
        <w:pStyle w:val="BodyText"/>
      </w:pPr>
      <w:r>
        <w:t xml:space="preserve">María García</w:t>
      </w:r>
    </w:p>
    <w:p>
      <w:pPr>
        <w:pStyle w:val="BodyText"/>
      </w:pPr>
      <w:r>
        <w:t xml:space="preserve">Special Education Teacher, Buenos Aires Public Schools</w:t>
      </w:r>
    </w:p>
    <w:p>
      <w:pPr>
        <w:pStyle w:val="BodyText"/>
      </w:pPr>
      <w:r>
        <w:t xml:space="preserve">Certified by the Ministry of Education &amp; Culture (MECyT), Argentina</w:t>
      </w:r>
    </w:p>
    <w:p>
      <w:pPr>
        <w:pStyle w:val="BodyText"/>
      </w:pPr>
      <w:r>
        <w:t xml:space="preserve">Contact: mariagarcia.educacion@buenosaires.gob.ar | +54 9 11 5678-3421</w:t>
      </w:r>
    </w:p>
    <w:p>
      <w:pPr>
        <w:pStyle w:val="BodyText"/>
      </w:pPr>
      <w:r>
        <w:rPr>
          <w:bCs/>
          <w:b/>
        </w:rPr>
        <w:t xml:space="preserve">Word Count:</w:t>
      </w:r>
      <w:r>
        <w:t xml:space="preserve"> </w:t>
      </w:r>
      <w:r>
        <w:t xml:space="preserve">847 words</w:t>
      </w:r>
    </w:p>
    <w:p>
      <w:pPr>
        <w:pStyle w:val="BodyText"/>
      </w:pPr>
      <w:r>
        <w:rPr>
          <w:bCs/>
          <w:b/>
        </w:rPr>
        <w:t xml:space="preserve">Key Phrase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Special Education Teacher (used 6 times, emphasizing professional identity)</w:t>
      </w:r>
    </w:p>
    <w:p>
      <w:pPr>
        <w:numPr>
          <w:ilvl w:val="0"/>
          <w:numId w:val="1001"/>
        </w:numPr>
        <w:pStyle w:val="Compact"/>
      </w:pPr>
      <w:r>
        <w:t xml:space="preserve">Argentina Buenos Aires (referenced 8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in Argentina Buenos Aires</dc:title>
  <dc:creator/>
  <dc:language>en</dc:language>
  <cp:keywords/>
  <dcterms:created xsi:type="dcterms:W3CDTF">2026-07-23T22:31:17Z</dcterms:created>
  <dcterms:modified xsi:type="dcterms:W3CDTF">2026-07-23T22:31:17Z</dcterms:modified>
</cp:coreProperties>
</file>

<file path=docProps/custom.xml><?xml version="1.0" encoding="utf-8"?>
<Properties xmlns="http://schemas.openxmlformats.org/officeDocument/2006/custom-properties" xmlns:vt="http://schemas.openxmlformats.org/officeDocument/2006/docPropsVTypes"/>
</file>